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1995" w:rsidRPr="007175B1" w:rsidRDefault="00B436EA">
      <w:pPr>
        <w:rPr>
          <w:color w:val="0070C0"/>
          <w:sz w:val="28"/>
          <w:szCs w:val="28"/>
        </w:rPr>
      </w:pPr>
      <w:r w:rsidRPr="007175B1">
        <w:rPr>
          <w:color w:val="0070C0"/>
          <w:sz w:val="28"/>
          <w:szCs w:val="28"/>
        </w:rPr>
        <w:t>Welcome Back to School Listserv Members!</w:t>
      </w:r>
    </w:p>
    <w:p w:rsidR="00B436EA" w:rsidRDefault="00B436EA">
      <w:r>
        <w:t xml:space="preserve">To begin, we’d like to offer a sincere thank you </w:t>
      </w:r>
      <w:r w:rsidR="007175B1">
        <w:t xml:space="preserve">for all your efforts during Illinois’ </w:t>
      </w:r>
      <w:r>
        <w:t xml:space="preserve">adoption of </w:t>
      </w:r>
      <w:r w:rsidR="007175B1">
        <w:t xml:space="preserve">different content area </w:t>
      </w:r>
      <w:r>
        <w:t>standards</w:t>
      </w:r>
      <w:r w:rsidR="007175B1">
        <w:t xml:space="preserve"> in recent years</w:t>
      </w:r>
      <w:r>
        <w:t>.   ELA h</w:t>
      </w:r>
      <w:r w:rsidR="007175B1">
        <w:t>as been underway since 2010</w:t>
      </w:r>
      <w:r>
        <w:t xml:space="preserve"> and we continue to collaborate with other content areas so that implementation efforts can connect.</w:t>
      </w:r>
      <w:r w:rsidR="007C1FA0">
        <w:t xml:space="preserve">  Illinois has many great stake holders in education!</w:t>
      </w:r>
    </w:p>
    <w:p w:rsidR="00B436EA" w:rsidRDefault="00B436EA">
      <w:r>
        <w:t xml:space="preserve">We have some </w:t>
      </w:r>
      <w:r w:rsidR="007C1FA0" w:rsidRPr="007175B1">
        <w:rPr>
          <w:color w:val="0070C0"/>
          <w:sz w:val="28"/>
          <w:szCs w:val="28"/>
        </w:rPr>
        <w:t>bright</w:t>
      </w:r>
      <w:r w:rsidRPr="007175B1">
        <w:rPr>
          <w:color w:val="0070C0"/>
          <w:sz w:val="28"/>
          <w:szCs w:val="28"/>
        </w:rPr>
        <w:t xml:space="preserve"> news!</w:t>
      </w:r>
      <w:r w:rsidRPr="00B436EA">
        <w:rPr>
          <w:sz w:val="28"/>
          <w:szCs w:val="28"/>
        </w:rPr>
        <w:t xml:space="preserve"> </w:t>
      </w:r>
      <w:r>
        <w:t xml:space="preserve"> Our </w:t>
      </w:r>
      <w:hyperlink r:id="rId4" w:history="1">
        <w:r w:rsidRPr="000C65A0">
          <w:rPr>
            <w:rStyle w:val="Hyperlink"/>
          </w:rPr>
          <w:t>www.ilwritingmatters.org</w:t>
        </w:r>
      </w:hyperlink>
      <w:r>
        <w:t xml:space="preserve"> site has a new look and has been updated to include all resources created for literacy in the strands of writing, reading, language, and speaking and listening. </w:t>
      </w:r>
      <w:r w:rsidR="007C1FA0">
        <w:t>F</w:t>
      </w:r>
      <w:r w:rsidR="007C1FA0" w:rsidRPr="007C1FA0">
        <w:t xml:space="preserve">oundational skills </w:t>
      </w:r>
      <w:r w:rsidR="007C1FA0">
        <w:t xml:space="preserve">will be coming soon!  </w:t>
      </w:r>
      <w:r>
        <w:t>Please bear with us while we transition our tools to an easier format for all of you!</w:t>
      </w:r>
    </w:p>
    <w:p w:rsidR="00B436EA" w:rsidRDefault="00B436EA">
      <w:r w:rsidRPr="007175B1">
        <w:rPr>
          <w:color w:val="0070C0"/>
          <w:sz w:val="28"/>
          <w:szCs w:val="28"/>
        </w:rPr>
        <w:t xml:space="preserve">Fall conferences: </w:t>
      </w:r>
      <w:r>
        <w:t xml:space="preserve"> We have recently scheduled Classrooms </w:t>
      </w:r>
      <w:proofErr w:type="gramStart"/>
      <w:r>
        <w:t>In</w:t>
      </w:r>
      <w:proofErr w:type="gramEnd"/>
      <w:r>
        <w:t xml:space="preserve"> Action conferences </w:t>
      </w:r>
      <w:r w:rsidR="007175B1">
        <w:t xml:space="preserve">and encourage teams of teachers and leaders to attend.  The cost for these conferences is </w:t>
      </w:r>
      <w:r>
        <w:t xml:space="preserve">$25!  Sessions will focus on K-5 on Day One and 6-12 on Day Two.  Professional hours will be given </w:t>
      </w:r>
      <w:r w:rsidR="007175B1">
        <w:t xml:space="preserve">a </w:t>
      </w:r>
      <w:r>
        <w:t>wide range of topics</w:t>
      </w:r>
      <w:r w:rsidR="007175B1">
        <w:t xml:space="preserve"> will be addressed</w:t>
      </w:r>
      <w:r>
        <w:t xml:space="preserve"> in areas such as: </w:t>
      </w:r>
      <w:r w:rsidRPr="00B436EA">
        <w:t>Assessment,</w:t>
      </w:r>
      <w:r>
        <w:t xml:space="preserve"> ELA, Math, </w:t>
      </w:r>
      <w:r w:rsidR="00EA3F07">
        <w:t>SEL and Family Engagement</w:t>
      </w:r>
      <w:r>
        <w:t xml:space="preserve">, Science and Social Sciences. </w:t>
      </w:r>
      <w:r w:rsidR="00EA3F07">
        <w:t xml:space="preserve">Please </w:t>
      </w:r>
      <w:r w:rsidR="007175B1">
        <w:t>view the attached flier</w:t>
      </w:r>
      <w:r w:rsidR="00EA3F07">
        <w:t xml:space="preserve"> to register and find a city near you!</w:t>
      </w:r>
    </w:p>
    <w:p w:rsidR="00EA3F07" w:rsidRDefault="00EA3F07">
      <w:proofErr w:type="spellStart"/>
      <w:proofErr w:type="gramStart"/>
      <w:r w:rsidRPr="007175B1">
        <w:rPr>
          <w:color w:val="0070C0"/>
          <w:sz w:val="28"/>
          <w:szCs w:val="28"/>
        </w:rPr>
        <w:t>onlineIMPACT</w:t>
      </w:r>
      <w:proofErr w:type="spellEnd"/>
      <w:proofErr w:type="gramEnd"/>
      <w:r w:rsidRPr="007175B1">
        <w:rPr>
          <w:color w:val="0070C0"/>
          <w:sz w:val="28"/>
          <w:szCs w:val="28"/>
        </w:rPr>
        <w:t xml:space="preserve"> Workshops</w:t>
      </w:r>
      <w:r w:rsidRPr="007175B1">
        <w:rPr>
          <w:color w:val="0070C0"/>
        </w:rPr>
        <w:t>:</w:t>
      </w:r>
      <w:r>
        <w:t xml:space="preserve"> Are you interested in professional development but are unable to leave your school/district?  Several online workshops will be offered by educators from IL this fall so that you can relax at home and have an interactive experience online!  20-30 professional development hours are offered for a very minimal cost.  Most workshops last for approximately four-six weeks and cost $50.  Approximately 3-4 hours of work will be required during the week.  Please </w:t>
      </w:r>
      <w:r w:rsidR="007175B1">
        <w:t>view the attached flier</w:t>
      </w:r>
      <w:r>
        <w:t xml:space="preserve"> to register for a course that interests you!</w:t>
      </w:r>
    </w:p>
    <w:p w:rsidR="00544A35" w:rsidRDefault="00544A35">
      <w:r w:rsidRPr="00544A35">
        <w:rPr>
          <w:color w:val="0070C0"/>
          <w:sz w:val="28"/>
          <w:szCs w:val="28"/>
        </w:rPr>
        <w:t>Capture the Core Newsletters:</w:t>
      </w:r>
      <w:r>
        <w:rPr>
          <w:color w:val="0070C0"/>
          <w:sz w:val="28"/>
          <w:szCs w:val="28"/>
        </w:rPr>
        <w:t xml:space="preserve"> </w:t>
      </w:r>
      <w:r>
        <w:t xml:space="preserve">Another new look has been created for our monthly newsletters.  We have included pages for science and social sciences this year and encourage you to share access to these with a friend or colleague located at </w:t>
      </w:r>
      <w:hyperlink r:id="rId5" w:history="1">
        <w:r w:rsidRPr="000E1812">
          <w:rPr>
            <w:rStyle w:val="Hyperlink"/>
          </w:rPr>
          <w:t>www.ilclassroomsinaction.org</w:t>
        </w:r>
      </w:hyperlink>
      <w:r>
        <w:t>. As always, past editions can be retrieved at this site too.</w:t>
      </w:r>
    </w:p>
    <w:p w:rsidR="00EA3F07" w:rsidRDefault="00EA3F07">
      <w:bookmarkStart w:id="0" w:name="_GoBack"/>
      <w:bookmarkEnd w:id="0"/>
      <w:r>
        <w:t xml:space="preserve">We look forward to working with all of you this school year and if our team can be of further assistance, </w:t>
      </w:r>
      <w:proofErr w:type="gramStart"/>
      <w:r>
        <w:t>please</w:t>
      </w:r>
      <w:proofErr w:type="gramEnd"/>
      <w:r>
        <w:t xml:space="preserve"> reach out to us by visiting </w:t>
      </w:r>
      <w:hyperlink r:id="rId6" w:history="1">
        <w:r w:rsidRPr="000C65A0">
          <w:rPr>
            <w:rStyle w:val="Hyperlink"/>
          </w:rPr>
          <w:t>http://www.ilclassroomsinaction.org/isbe-content-specialists.html</w:t>
        </w:r>
      </w:hyperlink>
      <w:r>
        <w:t xml:space="preserve"> </w:t>
      </w:r>
    </w:p>
    <w:sectPr w:rsidR="00EA3F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xsAAiIzMjSyMLQyUdpeDU4uLM/DyQApNaAEchopcsAAAA"/>
  </w:docVars>
  <w:rsids>
    <w:rsidRoot w:val="00B436EA"/>
    <w:rsid w:val="004D1995"/>
    <w:rsid w:val="00544A35"/>
    <w:rsid w:val="007175B1"/>
    <w:rsid w:val="007C1FA0"/>
    <w:rsid w:val="00B436EA"/>
    <w:rsid w:val="00EA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970623-AEBF-429B-8186-AA6A60D1A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36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ilclassroomsinaction.org/isbe-content-specialists.html" TargetMode="External"/><Relationship Id="rId5" Type="http://schemas.openxmlformats.org/officeDocument/2006/relationships/hyperlink" Target="http://www.ilclassroomsinaction.org" TargetMode="External"/><Relationship Id="rId4" Type="http://schemas.openxmlformats.org/officeDocument/2006/relationships/hyperlink" Target="http://www.ilwritingmatt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R</Company>
  <LinksUpToDate>false</LinksUpToDate>
  <CharactersWithSpaces>2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Jill</dc:creator>
  <cp:keywords/>
  <dc:description/>
  <cp:lastModifiedBy>Brown, Jill</cp:lastModifiedBy>
  <cp:revision>4</cp:revision>
  <dcterms:created xsi:type="dcterms:W3CDTF">2016-08-12T15:14:00Z</dcterms:created>
  <dcterms:modified xsi:type="dcterms:W3CDTF">2016-08-16T16:00:00Z</dcterms:modified>
</cp:coreProperties>
</file>